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th, 95th </w:t>
            </w:r>
            \line 
            <w:r>
              <w:rPr>
                <w:rFonts w:ascii="Calibri" w:hAnsi="Calibri"/>
                <w:sz w:val="20"/>
              </w:rPr>
              <w:t xml:space="preserve">percenti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ounterfactual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M2.5 ($\mu$g/m$^3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, 3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3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, 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6.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, 60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, 3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24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20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, 1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, 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. exposure: 0.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, 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, 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, 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, 2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, 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, 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, 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, 3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, 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, 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, 3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, 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, 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, 3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ure of min. I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6:24Z</dcterms:created>
  <dcterms:modified xsi:type="dcterms:W3CDTF">2025-04-21T18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